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CC0F8" w14:textId="1188F36D" w:rsidR="00E702AE" w:rsidRPr="00B108EA" w:rsidRDefault="00E702AE" w:rsidP="00B108EA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1</w:t>
      </w:r>
    </w:p>
    <w:p w14:paraId="38C3C62E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DE6775">
        <w:rPr>
          <w:rFonts w:ascii="Times New Roman" w:hAnsi="Times New Roman"/>
          <w:b/>
          <w:bCs/>
        </w:rPr>
        <w:t>ODDAJA DISPOZICIJE DOKTORSKE DISERTACIJE</w:t>
      </w:r>
    </w:p>
    <w:p w14:paraId="4996B59E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35C23F3F" w14:textId="77777777" w:rsidR="003E0842" w:rsidRPr="00DE6775" w:rsidRDefault="003E0842" w:rsidP="00DE6775">
      <w:pPr>
        <w:spacing w:after="0" w:line="240" w:lineRule="auto"/>
        <w:jc w:val="both"/>
        <w:rPr>
          <w:rFonts w:ascii="Times New Roman" w:hAnsi="Times New Roman"/>
        </w:rPr>
      </w:pPr>
      <w:r w:rsidRPr="00DE6775">
        <w:rPr>
          <w:rFonts w:ascii="Times New Roman" w:hAnsi="Times New Roman"/>
        </w:rPr>
        <w:t>Doktorski študent, ki oddaja dispozicijo doktorske disertacij</w:t>
      </w:r>
      <w:r w:rsidR="001873FF">
        <w:rPr>
          <w:rFonts w:ascii="Times New Roman" w:hAnsi="Times New Roman"/>
        </w:rPr>
        <w:t>e</w:t>
      </w:r>
      <w:r w:rsidRPr="00DE6775">
        <w:rPr>
          <w:rFonts w:ascii="Times New Roman" w:hAnsi="Times New Roman"/>
        </w:rPr>
        <w:t>, izpolni točke 1</w:t>
      </w:r>
      <w:r w:rsidRPr="00DE6775">
        <w:rPr>
          <w:rFonts w:ascii="Times New Roman" w:hAnsi="Times New Roman"/>
        </w:rPr>
        <w:sym w:font="Symbol" w:char="F02D"/>
      </w:r>
      <w:r w:rsidRPr="00DE6775">
        <w:rPr>
          <w:rFonts w:ascii="Times New Roman" w:hAnsi="Times New Roman"/>
        </w:rPr>
        <w:t xml:space="preserve">5. </w:t>
      </w:r>
      <w:r w:rsidR="009D259F" w:rsidRPr="00DE6775">
        <w:rPr>
          <w:rFonts w:ascii="Times New Roman" w:hAnsi="Times New Roman"/>
        </w:rPr>
        <w:t>Dispozicija se odda skupaj s tem obrazcem.</w:t>
      </w:r>
      <w:r w:rsidR="009D259F">
        <w:rPr>
          <w:rFonts w:ascii="Times New Roman" w:hAnsi="Times New Roman"/>
        </w:rPr>
        <w:t xml:space="preserve"> </w:t>
      </w:r>
      <w:r w:rsidRPr="00DE6775">
        <w:rPr>
          <w:rFonts w:ascii="Times New Roman" w:hAnsi="Times New Roman"/>
        </w:rPr>
        <w:t xml:space="preserve">Točko </w:t>
      </w:r>
      <w:r w:rsidR="00E15AB4">
        <w:rPr>
          <w:rFonts w:ascii="Times New Roman" w:hAnsi="Times New Roman"/>
        </w:rPr>
        <w:t>6</w:t>
      </w:r>
      <w:r w:rsidR="00E15AB4" w:rsidRPr="00DE6775">
        <w:rPr>
          <w:rFonts w:ascii="Times New Roman" w:hAnsi="Times New Roman"/>
        </w:rPr>
        <w:t xml:space="preserve"> </w:t>
      </w:r>
      <w:r w:rsidRPr="00DE6775">
        <w:rPr>
          <w:rFonts w:ascii="Times New Roman" w:hAnsi="Times New Roman"/>
        </w:rPr>
        <w:t xml:space="preserve">izpolni referat za študij. </w:t>
      </w:r>
    </w:p>
    <w:p w14:paraId="78012D59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6035AAE3" w14:textId="77777777" w:rsidR="003E0842" w:rsidRPr="00DE6775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DE6775" w14:paraId="6412AE98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05E9B48A" w14:textId="77777777"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14:paraId="71BFBF16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3E0842" w:rsidRPr="00DE6775" w14:paraId="75839FD8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3BC0E3F2" w14:textId="77777777"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Vpisna številka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F595E0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  <w:tr w:rsidR="003E0842" w:rsidRPr="00DE6775" w14:paraId="7A6F2C5C" w14:textId="77777777" w:rsidTr="009D259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02B30D60" w14:textId="77777777"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E-naslov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4C8FC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2" w:name="Besedilo8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</w:tbl>
    <w:p w14:paraId="1605BAD6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4DD6F7E" w14:textId="7167B90D" w:rsidR="003E0842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redlagani naslov doktorske disertacije:</w:t>
      </w:r>
    </w:p>
    <w:p w14:paraId="33332AEC" w14:textId="7F83248C" w:rsidR="00ED7CF6" w:rsidRPr="00DE6775" w:rsidRDefault="00ED7CF6" w:rsidP="00ED7CF6">
      <w:pPr>
        <w:spacing w:after="0" w:line="240" w:lineRule="auto"/>
        <w:ind w:left="357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14:paraId="1A4052A0" w14:textId="77777777"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30AE8BD5" w14:textId="77777777" w:rsidR="00B34304" w:rsidRPr="00DE6775" w:rsidRDefault="00B34304" w:rsidP="00B34304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redlagani 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B34304" w:rsidRPr="00DE6775" w14:paraId="5D70785A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3373DB3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946D544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58EE7FFD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EC60F0E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nstitucija mentorja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F3C5750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7D41D33B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50B0E447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3249B1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</w:tbl>
    <w:p w14:paraId="615166A8" w14:textId="77777777" w:rsidR="00B34304" w:rsidRPr="00DE6775" w:rsidRDefault="00B34304" w:rsidP="00B34304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ADC2E59" w14:textId="77777777" w:rsidR="00B34304" w:rsidRPr="00DE6775" w:rsidRDefault="00B34304" w:rsidP="00B34304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 xml:space="preserve">Predlagani </w:t>
      </w:r>
      <w:r>
        <w:rPr>
          <w:rFonts w:ascii="Times New Roman" w:hAnsi="Times New Roman"/>
          <w:b/>
        </w:rPr>
        <w:t>so</w:t>
      </w:r>
      <w:r w:rsidRPr="00DE6775">
        <w:rPr>
          <w:rFonts w:ascii="Times New Roman" w:hAnsi="Times New Roman"/>
          <w:b/>
        </w:rPr>
        <w:t>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3"/>
        <w:gridCol w:w="6089"/>
      </w:tblGrid>
      <w:tr w:rsidR="00B34304" w:rsidRPr="00DE6775" w14:paraId="05EF60E6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3BEAD4B7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3AEF35CA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0FB0768B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4B651B37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 xml:space="preserve">Institucija </w:t>
            </w:r>
            <w:r>
              <w:rPr>
                <w:rFonts w:ascii="Times New Roman" w:hAnsi="Times New Roman"/>
              </w:rPr>
              <w:t>so</w:t>
            </w:r>
            <w:r w:rsidRPr="00DE6775">
              <w:rPr>
                <w:rFonts w:ascii="Times New Roman" w:hAnsi="Times New Roman"/>
              </w:rPr>
              <w:t>mentorja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00D1E7A6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B34304" w:rsidRPr="00DE6775" w14:paraId="7D72BB76" w14:textId="77777777" w:rsidTr="000B3931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FC05E8D" w14:textId="77777777" w:rsidR="00B34304" w:rsidRPr="00DE6775" w:rsidRDefault="00B34304" w:rsidP="000B393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1F84B70" w14:textId="77777777" w:rsidR="00B34304" w:rsidRPr="00DE6775" w:rsidRDefault="00B34304" w:rsidP="000B3931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</w:tbl>
    <w:p w14:paraId="358E8B6A" w14:textId="77777777" w:rsidR="00B34304" w:rsidRDefault="00B34304" w:rsidP="009D259F">
      <w:pPr>
        <w:spacing w:after="0" w:line="240" w:lineRule="auto"/>
        <w:rPr>
          <w:rFonts w:ascii="Times New Roman" w:hAnsi="Times New Roman"/>
          <w:b/>
        </w:rPr>
      </w:pPr>
    </w:p>
    <w:p w14:paraId="38872A90" w14:textId="77777777" w:rsidR="003E0842" w:rsidRPr="009D259F" w:rsidRDefault="00B34304" w:rsidP="009D259F">
      <w:pPr>
        <w:pStyle w:val="Odstavekseznama"/>
        <w:numPr>
          <w:ilvl w:val="0"/>
          <w:numId w:val="16"/>
        </w:numPr>
        <w:rPr>
          <w:b/>
        </w:rPr>
      </w:pPr>
      <w:bookmarkStart w:id="3" w:name="_GoBack"/>
      <w:r w:rsidRPr="009D259F">
        <w:rPr>
          <w:b/>
        </w:rPr>
        <w:t>Ustrezno označite:</w:t>
      </w:r>
    </w:p>
    <w:tbl>
      <w:tblPr>
        <w:tblW w:w="10617" w:type="dxa"/>
        <w:tblInd w:w="314" w:type="dxa"/>
        <w:tblLook w:val="04A0" w:firstRow="1" w:lastRow="0" w:firstColumn="1" w:lastColumn="0" w:noHBand="0" w:noVBand="1"/>
      </w:tblPr>
      <w:tblGrid>
        <w:gridCol w:w="10617"/>
      </w:tblGrid>
      <w:tr w:rsidR="00B34304" w:rsidRPr="00DE6775" w14:paraId="159D333F" w14:textId="77777777" w:rsidTr="009D259F">
        <w:tc>
          <w:tcPr>
            <w:tcW w:w="0" w:type="auto"/>
          </w:tcPr>
          <w:p w14:paraId="3478B3F9" w14:textId="77777777" w:rsidR="00B34304" w:rsidRPr="00DE6775" w:rsidRDefault="00B34304" w:rsidP="00B34304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4C2C67">
              <w:rPr>
                <w:rFonts w:ascii="Times New Roman" w:hAnsi="Times New Roman"/>
              </w:rPr>
            </w:r>
            <w:r w:rsidR="004C2C67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Pr="00DE6775">
              <w:rPr>
                <w:rFonts w:ascii="Times New Roman" w:hAnsi="Times New Roman"/>
              </w:rPr>
              <w:t xml:space="preserve"> Dispozicijo doktorske disertacije oddajam pr</w:t>
            </w:r>
            <w:r>
              <w:rPr>
                <w:rFonts w:ascii="Times New Roman" w:hAnsi="Times New Roman"/>
              </w:rPr>
              <w:t>ed predstavitvijo na doktorskem seminarju.</w:t>
            </w:r>
          </w:p>
        </w:tc>
      </w:tr>
      <w:tr w:rsidR="00B34304" w:rsidRPr="00DE6775" w14:paraId="1826B75C" w14:textId="77777777" w:rsidTr="009D259F">
        <w:tc>
          <w:tcPr>
            <w:tcW w:w="0" w:type="auto"/>
          </w:tcPr>
          <w:p w14:paraId="4AC3BEEB" w14:textId="77777777" w:rsidR="00B34304" w:rsidRPr="00DE6775" w:rsidRDefault="00B34304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4C2C67">
              <w:rPr>
                <w:rFonts w:ascii="Times New Roman" w:hAnsi="Times New Roman"/>
              </w:rPr>
            </w:r>
            <w:r w:rsidR="004C2C67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="009D259F">
              <w:rPr>
                <w:rFonts w:ascii="Times New Roman" w:hAnsi="Times New Roman"/>
              </w:rPr>
              <w:t xml:space="preserve"> </w:t>
            </w:r>
            <w:r w:rsidRPr="00DE6775">
              <w:rPr>
                <w:rFonts w:ascii="Times New Roman" w:hAnsi="Times New Roman"/>
              </w:rPr>
              <w:t xml:space="preserve">Dispozicijo doktorske disertacije oddajam po predstavitvi na </w:t>
            </w:r>
            <w:r>
              <w:rPr>
                <w:rFonts w:ascii="Times New Roman" w:hAnsi="Times New Roman"/>
              </w:rPr>
              <w:t xml:space="preserve">doktorskem </w:t>
            </w:r>
            <w:r w:rsidRPr="00DE6775">
              <w:rPr>
                <w:rFonts w:ascii="Times New Roman" w:hAnsi="Times New Roman"/>
              </w:rPr>
              <w:t>seminarju.</w:t>
            </w:r>
          </w:p>
          <w:p w14:paraId="52801EB4" w14:textId="77777777" w:rsidR="00B34304" w:rsidRPr="00DE6775" w:rsidRDefault="00B34304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bookmarkEnd w:id="3"/>
    </w:tbl>
    <w:p w14:paraId="20550157" w14:textId="77777777" w:rsidR="00E702AE" w:rsidRPr="00DE6775" w:rsidRDefault="00E702AE" w:rsidP="00E702AE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40"/>
        <w:gridCol w:w="2421"/>
        <w:gridCol w:w="280"/>
        <w:gridCol w:w="1747"/>
        <w:gridCol w:w="2984"/>
      </w:tblGrid>
      <w:tr w:rsidR="003E0842" w:rsidRPr="00DE6775" w14:paraId="078B0173" w14:textId="77777777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14:paraId="782133EE" w14:textId="77777777" w:rsidR="003E0842" w:rsidRPr="00DE6775" w:rsidRDefault="00EF1492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3E0842" w:rsidRPr="00DE6775">
              <w:rPr>
                <w:rFonts w:ascii="Times New Roman" w:hAnsi="Times New Roman"/>
              </w:rPr>
              <w:t>atum:</w:t>
            </w:r>
          </w:p>
        </w:tc>
        <w:tc>
          <w:tcPr>
            <w:tcW w:w="2481" w:type="dxa"/>
            <w:tcBorders>
              <w:bottom w:val="single" w:sz="4" w:space="0" w:color="auto"/>
            </w:tcBorders>
            <w:vAlign w:val="center"/>
          </w:tcPr>
          <w:p w14:paraId="2CD21CAF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4" w:name="Besedilo24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4"/>
          </w:p>
        </w:tc>
        <w:tc>
          <w:tcPr>
            <w:tcW w:w="282" w:type="dxa"/>
            <w:vAlign w:val="center"/>
          </w:tcPr>
          <w:p w14:paraId="13A33CB8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3" w:type="dxa"/>
            <w:vAlign w:val="center"/>
          </w:tcPr>
          <w:p w14:paraId="785D1BD5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Podpis študenta:</w:t>
            </w:r>
          </w:p>
        </w:tc>
        <w:tc>
          <w:tcPr>
            <w:tcW w:w="3083" w:type="dxa"/>
            <w:tcBorders>
              <w:bottom w:val="single" w:sz="4" w:space="0" w:color="auto"/>
            </w:tcBorders>
            <w:vAlign w:val="center"/>
          </w:tcPr>
          <w:p w14:paraId="2701B50A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AC350D2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32008366" w14:textId="77777777" w:rsidR="003E0842" w:rsidRPr="00DE6775" w:rsidRDefault="004C2C67" w:rsidP="009D259F">
      <w:pPr>
        <w:spacing w:after="0" w:line="240" w:lineRule="auto"/>
        <w:ind w:left="-142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 w14:anchorId="1D06AD0D">
          <v:rect id="_x0000_i1025" style="width:0;height:1.5pt" o:hralign="center" o:hrstd="t" o:hr="t" fillcolor="#a0a0a0" stroked="f"/>
        </w:pict>
      </w:r>
    </w:p>
    <w:p w14:paraId="58BDA450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E557D1B" w14:textId="77777777" w:rsidR="003E0842" w:rsidRPr="00DE6775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Izpolni referat za študij</w:t>
      </w:r>
      <w:r w:rsidR="007446A0">
        <w:rPr>
          <w:rFonts w:ascii="Times New Roman" w:hAnsi="Times New Roman"/>
          <w:b/>
        </w:rPr>
        <w:t>:</w:t>
      </w:r>
    </w:p>
    <w:p w14:paraId="30AD722A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  <w:r w:rsidRPr="00DE6775">
        <w:rPr>
          <w:rFonts w:ascii="Times New Roman" w:hAnsi="Times New Roman"/>
        </w:rPr>
        <w:t xml:space="preserve">Potrjujemo prejem dispozicije doktorske disertacije. </w:t>
      </w:r>
    </w:p>
    <w:p w14:paraId="09018AC1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94"/>
        <w:gridCol w:w="2951"/>
        <w:gridCol w:w="280"/>
        <w:gridCol w:w="2028"/>
        <w:gridCol w:w="2719"/>
      </w:tblGrid>
      <w:tr w:rsidR="003E0842" w:rsidRPr="00DE6775" w14:paraId="7D518CBB" w14:textId="77777777" w:rsidTr="00B50CA6">
        <w:trPr>
          <w:trHeight w:val="290"/>
        </w:trPr>
        <w:tc>
          <w:tcPr>
            <w:tcW w:w="1101" w:type="dxa"/>
            <w:shd w:val="clear" w:color="auto" w:fill="auto"/>
            <w:vAlign w:val="center"/>
          </w:tcPr>
          <w:p w14:paraId="1B34CB42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3665ED8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Datum:</w:t>
            </w:r>
          </w:p>
        </w:tc>
        <w:tc>
          <w:tcPr>
            <w:tcW w:w="3039" w:type="dxa"/>
            <w:tcBorders>
              <w:bottom w:val="single" w:sz="4" w:space="0" w:color="auto"/>
            </w:tcBorders>
            <w:vAlign w:val="center"/>
          </w:tcPr>
          <w:p w14:paraId="19516355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25C65B4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2" w:type="dxa"/>
            <w:vAlign w:val="center"/>
          </w:tcPr>
          <w:p w14:paraId="0DB6A294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65" w:type="dxa"/>
            <w:vAlign w:val="center"/>
          </w:tcPr>
          <w:p w14:paraId="3287C8BB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 xml:space="preserve">   </w:t>
            </w:r>
          </w:p>
          <w:p w14:paraId="1E2C73EB" w14:textId="77777777" w:rsidR="003E0842" w:rsidRPr="00DE6775" w:rsidRDefault="003E0842" w:rsidP="00B50CA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Žig             Podpis:</w:t>
            </w:r>
          </w:p>
        </w:tc>
        <w:tc>
          <w:tcPr>
            <w:tcW w:w="2800" w:type="dxa"/>
            <w:tcBorders>
              <w:bottom w:val="single" w:sz="4" w:space="0" w:color="auto"/>
            </w:tcBorders>
            <w:vAlign w:val="center"/>
          </w:tcPr>
          <w:p w14:paraId="2A67CAE0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ADEB84F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C90E0A3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sectPr w:rsidR="003E0842" w:rsidRPr="00DE6775" w:rsidSect="00851F39"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0A5A5" w14:textId="77777777" w:rsidR="004C2C67" w:rsidRDefault="004C2C67">
      <w:pPr>
        <w:spacing w:after="0" w:line="240" w:lineRule="auto"/>
      </w:pPr>
      <w:r>
        <w:separator/>
      </w:r>
    </w:p>
  </w:endnote>
  <w:endnote w:type="continuationSeparator" w:id="0">
    <w:p w14:paraId="299F1662" w14:textId="77777777" w:rsidR="004C2C67" w:rsidRDefault="004C2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4880449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1C2E4632" w14:textId="0A9D1D3D" w:rsidR="009D259F" w:rsidRPr="009D259F" w:rsidRDefault="009D259F">
        <w:pPr>
          <w:pStyle w:val="Noga"/>
          <w:jc w:val="center"/>
          <w:rPr>
            <w:rFonts w:ascii="Times New Roman" w:hAnsi="Times New Roman"/>
          </w:rPr>
        </w:pPr>
        <w:r w:rsidRPr="009D259F">
          <w:rPr>
            <w:rFonts w:ascii="Times New Roman" w:hAnsi="Times New Roman"/>
          </w:rPr>
          <w:fldChar w:fldCharType="begin"/>
        </w:r>
        <w:r w:rsidRPr="009D259F">
          <w:rPr>
            <w:rFonts w:ascii="Times New Roman" w:hAnsi="Times New Roman"/>
          </w:rPr>
          <w:instrText>PAGE   \* MERGEFORMAT</w:instrText>
        </w:r>
        <w:r w:rsidRPr="009D259F">
          <w:rPr>
            <w:rFonts w:ascii="Times New Roman" w:hAnsi="Times New Roman"/>
          </w:rPr>
          <w:fldChar w:fldCharType="separate"/>
        </w:r>
        <w:r w:rsidR="003777E6">
          <w:rPr>
            <w:rFonts w:ascii="Times New Roman" w:hAnsi="Times New Roman"/>
            <w:noProof/>
          </w:rPr>
          <w:t>1</w:t>
        </w:r>
        <w:r w:rsidRPr="009D259F">
          <w:rPr>
            <w:rFonts w:ascii="Times New Roman" w:hAnsi="Times New Roman"/>
          </w:rPr>
          <w:fldChar w:fldCharType="end"/>
        </w:r>
      </w:p>
    </w:sdtContent>
  </w:sdt>
  <w:p w14:paraId="3647B5AB" w14:textId="77777777" w:rsidR="00E41544" w:rsidRDefault="00E4154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4B4AA" w14:textId="77777777" w:rsidR="004C2C67" w:rsidRDefault="004C2C67">
      <w:pPr>
        <w:spacing w:after="0" w:line="240" w:lineRule="auto"/>
      </w:pPr>
      <w:r>
        <w:separator/>
      </w:r>
    </w:p>
  </w:footnote>
  <w:footnote w:type="continuationSeparator" w:id="0">
    <w:p w14:paraId="17612FCC" w14:textId="77777777" w:rsidR="004C2C67" w:rsidRDefault="004C2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45FAA" w14:textId="77777777"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681B957D" wp14:editId="0542D5F3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NzA3NzM3MTAzNjJT0lEKTi0uzszPAykwrAUAUOZp5iwAAAA="/>
  </w:docVars>
  <w:rsids>
    <w:rsidRoot w:val="003E0842"/>
    <w:rsid w:val="0002698B"/>
    <w:rsid w:val="00063FA6"/>
    <w:rsid w:val="000B38F1"/>
    <w:rsid w:val="000C6468"/>
    <w:rsid w:val="001873FF"/>
    <w:rsid w:val="001E77BC"/>
    <w:rsid w:val="001F1B31"/>
    <w:rsid w:val="0020642C"/>
    <w:rsid w:val="00295B68"/>
    <w:rsid w:val="00295B88"/>
    <w:rsid w:val="00307332"/>
    <w:rsid w:val="003777E6"/>
    <w:rsid w:val="003E0842"/>
    <w:rsid w:val="00407BBE"/>
    <w:rsid w:val="004240F2"/>
    <w:rsid w:val="004C2C67"/>
    <w:rsid w:val="004F2F03"/>
    <w:rsid w:val="00526BDF"/>
    <w:rsid w:val="0060052F"/>
    <w:rsid w:val="0062187B"/>
    <w:rsid w:val="00735C49"/>
    <w:rsid w:val="007446A0"/>
    <w:rsid w:val="0074754B"/>
    <w:rsid w:val="00753FCA"/>
    <w:rsid w:val="007F4CF2"/>
    <w:rsid w:val="00806BF6"/>
    <w:rsid w:val="00822808"/>
    <w:rsid w:val="00824E68"/>
    <w:rsid w:val="00851F39"/>
    <w:rsid w:val="00955103"/>
    <w:rsid w:val="009D259F"/>
    <w:rsid w:val="009E3084"/>
    <w:rsid w:val="00A07E83"/>
    <w:rsid w:val="00AD406E"/>
    <w:rsid w:val="00B00F9F"/>
    <w:rsid w:val="00B108EA"/>
    <w:rsid w:val="00B34304"/>
    <w:rsid w:val="00C872DA"/>
    <w:rsid w:val="00CA18A7"/>
    <w:rsid w:val="00DB2E2C"/>
    <w:rsid w:val="00DD140C"/>
    <w:rsid w:val="00DE1BAB"/>
    <w:rsid w:val="00DE6775"/>
    <w:rsid w:val="00E15AB4"/>
    <w:rsid w:val="00E41544"/>
    <w:rsid w:val="00E54BFC"/>
    <w:rsid w:val="00E702AE"/>
    <w:rsid w:val="00E83A3D"/>
    <w:rsid w:val="00EC5FCA"/>
    <w:rsid w:val="00ED7CF6"/>
    <w:rsid w:val="00EF1492"/>
    <w:rsid w:val="00F14826"/>
    <w:rsid w:val="00F650C7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DBDCE0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958E3-2EDD-4CC8-8B5F-E5452F67D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946</Characters>
  <Application>Microsoft Office Word</Application>
  <DocSecurity>0</DocSecurity>
  <Lines>52</Lines>
  <Paragraphs>3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9</cp:revision>
  <dcterms:created xsi:type="dcterms:W3CDTF">2019-02-14T07:46:00Z</dcterms:created>
  <dcterms:modified xsi:type="dcterms:W3CDTF">2023-12-0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2627c0e05b8d32cf3d8380c9a50d89dd2146a28e94604dd7a3f404cd172ebd</vt:lpwstr>
  </property>
</Properties>
</file>